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BCB281" w14:textId="77777777" w:rsidR="00E358CC" w:rsidRDefault="009A77BA" w:rsidP="00E358CC">
      <w:pPr>
        <w:pStyle w:val="Title"/>
        <w:spacing w:before="0"/>
        <w:jc w:val="center"/>
        <w:rPr>
          <w:rFonts w:asciiTheme="majorHAnsi" w:hAnsiTheme="majorHAnsi"/>
          <w:sz w:val="36"/>
          <w:szCs w:val="36"/>
        </w:rPr>
      </w:pPr>
      <w:r w:rsidRPr="009A77BA">
        <w:rPr>
          <w:rFonts w:asciiTheme="majorHAnsi" w:hAnsiTheme="majorHAnsi"/>
          <w:sz w:val="36"/>
          <w:szCs w:val="36"/>
        </w:rPr>
        <w:t>Week 6: Progress Report</w:t>
      </w:r>
      <w:bookmarkStart w:id="0" w:name="_pxpdj83sq0bl" w:colFirst="0" w:colLast="0"/>
      <w:bookmarkEnd w:id="0"/>
    </w:p>
    <w:p w14:paraId="75F4AE8B" w14:textId="7374EEF6" w:rsidR="00E51C0F" w:rsidRDefault="00E358CC" w:rsidP="00E358CC">
      <w:pPr>
        <w:pStyle w:val="Title"/>
        <w:spacing w:before="0"/>
        <w:jc w:val="center"/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 xml:space="preserve">For Research Report on the MegatubeXL </w:t>
      </w:r>
    </w:p>
    <w:p w14:paraId="32B067B6" w14:textId="6416A0E4" w:rsidR="00E358CC" w:rsidRPr="00E358CC" w:rsidRDefault="00E358CC" w:rsidP="00E358CC">
      <w:pPr>
        <w:jc w:val="center"/>
        <w:rPr>
          <w:b/>
          <w:bCs/>
          <w:sz w:val="36"/>
          <w:szCs w:val="36"/>
        </w:rPr>
      </w:pPr>
      <w:r w:rsidRPr="00E358CC">
        <w:rPr>
          <w:b/>
          <w:bCs/>
          <w:sz w:val="36"/>
          <w:szCs w:val="36"/>
        </w:rPr>
        <w:t>Week 3 project report</w:t>
      </w:r>
    </w:p>
    <w:p w14:paraId="78681AD9" w14:textId="77777777" w:rsidR="00B16D5C" w:rsidRPr="00E51C0F" w:rsidRDefault="00B16D5C" w:rsidP="00325F40">
      <w:pPr>
        <w:spacing w:after="0" w:line="240" w:lineRule="auto"/>
        <w:rPr>
          <w:rFonts w:eastAsia="Arial" w:cs="Arial"/>
        </w:rPr>
      </w:pPr>
    </w:p>
    <w:tbl>
      <w:tblPr>
        <w:tblStyle w:val="MediumShading1"/>
        <w:tblW w:w="9072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3582"/>
        <w:gridCol w:w="5490"/>
      </w:tblGrid>
      <w:tr w:rsidR="009C1D55" w14:paraId="529DCD99" w14:textId="77777777" w:rsidTr="004D6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2" w:type="dxa"/>
          </w:tcPr>
          <w:p w14:paraId="4CDB00C6" w14:textId="77777777" w:rsidR="009C1D55" w:rsidRPr="00DF6DBC" w:rsidRDefault="009A77BA" w:rsidP="00826658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 Elements</w:t>
            </w:r>
            <w:r w:rsidR="00B16D5C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90" w:type="dxa"/>
          </w:tcPr>
          <w:p w14:paraId="08B99535" w14:textId="77777777" w:rsidR="009C1D55" w:rsidRDefault="009A77BA" w:rsidP="009A77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rogress Report Information </w:t>
            </w:r>
            <w:r w:rsidR="00B16D5C">
              <w:rPr>
                <w:rFonts w:ascii="Arial" w:eastAsia="Arial" w:hAnsi="Arial" w:cs="Arial"/>
              </w:rPr>
              <w:t xml:space="preserve"> </w:t>
            </w:r>
          </w:p>
        </w:tc>
      </w:tr>
      <w:tr w:rsidR="00192C19" w:rsidRPr="00D65619" w14:paraId="17164A38" w14:textId="77777777" w:rsidTr="004D6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2"/>
          </w:tcPr>
          <w:p w14:paraId="0AE53B08" w14:textId="77777777" w:rsidR="00192C19" w:rsidRPr="00192C19" w:rsidRDefault="00192C1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roduction</w:t>
            </w:r>
          </w:p>
        </w:tc>
      </w:tr>
      <w:tr w:rsidR="009C1D55" w:rsidRPr="00D65619" w14:paraId="278D17BA" w14:textId="77777777" w:rsidTr="004D64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2" w:type="dxa"/>
            <w:tcBorders>
              <w:right w:val="single" w:sz="4" w:space="0" w:color="auto"/>
            </w:tcBorders>
          </w:tcPr>
          <w:p w14:paraId="4D2A158B" w14:textId="77777777" w:rsidR="00697CFD" w:rsidRDefault="00697CFD" w:rsidP="00B16D5C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  <w:b w:val="0"/>
              </w:rPr>
              <w:t xml:space="preserve">Purpose for progress report. </w:t>
            </w:r>
          </w:p>
          <w:p w14:paraId="62894F1C" w14:textId="77777777" w:rsidR="00697CFD" w:rsidRPr="00192C19" w:rsidRDefault="00533C51" w:rsidP="0082479A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  <w:b w:val="0"/>
              </w:rPr>
              <w:t>Refer to the textbook for information on creating a purpose statement</w:t>
            </w: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</w:tcPr>
          <w:p w14:paraId="48ACC84D" w14:textId="77777777" w:rsidR="009C1D55" w:rsidRPr="00697CFD" w:rsidRDefault="009C1D5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</w:tc>
      </w:tr>
      <w:tr w:rsidR="009C1D55" w:rsidRPr="00D65619" w14:paraId="2A21672F" w14:textId="77777777" w:rsidTr="004D6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2" w:type="dxa"/>
            <w:tcBorders>
              <w:right w:val="single" w:sz="4" w:space="0" w:color="auto"/>
            </w:tcBorders>
            <w:shd w:val="clear" w:color="auto" w:fill="auto"/>
          </w:tcPr>
          <w:p w14:paraId="6AD407AB" w14:textId="77777777" w:rsidR="009C1D55" w:rsidRDefault="00192C19" w:rsidP="00B16D5C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 w:rsidRPr="00192C19">
              <w:rPr>
                <w:rFonts w:ascii="Arial" w:eastAsia="Arial" w:hAnsi="Arial" w:cs="Arial"/>
                <w:b w:val="0"/>
              </w:rPr>
              <w:t>Background</w:t>
            </w:r>
          </w:p>
          <w:p w14:paraId="633727CD" w14:textId="77777777" w:rsidR="00697CFD" w:rsidRPr="00192C19" w:rsidRDefault="00697CFD" w:rsidP="00533C51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  <w:b w:val="0"/>
              </w:rPr>
              <w:t xml:space="preserve">Summarize from the project </w:t>
            </w:r>
            <w:r w:rsidR="00533C51">
              <w:rPr>
                <w:rFonts w:ascii="Arial" w:eastAsia="Arial" w:hAnsi="Arial" w:cs="Arial"/>
                <w:b w:val="0"/>
              </w:rPr>
              <w:t>plan report)</w:t>
            </w: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FEC6E7" w14:textId="77777777" w:rsidR="009C1D55" w:rsidRPr="00D65619" w:rsidRDefault="009C1D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i/>
              </w:rPr>
            </w:pPr>
          </w:p>
        </w:tc>
      </w:tr>
      <w:tr w:rsidR="00B16D5C" w:rsidRPr="00D65619" w14:paraId="3CB96C2B" w14:textId="77777777" w:rsidTr="004D64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2" w:type="dxa"/>
            <w:tcBorders>
              <w:right w:val="single" w:sz="4" w:space="0" w:color="auto"/>
            </w:tcBorders>
          </w:tcPr>
          <w:p w14:paraId="5E8032B1" w14:textId="77777777" w:rsidR="00B16D5C" w:rsidRDefault="00192C19" w:rsidP="00B16D5C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 w:rsidRPr="00192C19">
              <w:rPr>
                <w:rFonts w:ascii="Arial" w:eastAsia="Arial" w:hAnsi="Arial" w:cs="Arial"/>
                <w:b w:val="0"/>
              </w:rPr>
              <w:t>Scope</w:t>
            </w:r>
            <w:r w:rsidR="00B16D5C" w:rsidRPr="00192C19">
              <w:rPr>
                <w:rFonts w:ascii="Arial" w:eastAsia="Arial" w:hAnsi="Arial" w:cs="Arial"/>
                <w:b w:val="0"/>
              </w:rPr>
              <w:t xml:space="preserve"> </w:t>
            </w:r>
          </w:p>
          <w:p w14:paraId="7725881D" w14:textId="77777777" w:rsidR="00697CFD" w:rsidRPr="00192C19" w:rsidRDefault="00697CFD" w:rsidP="00533C51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  <w:b w:val="0"/>
              </w:rPr>
              <w:t xml:space="preserve">(Summarize from the project </w:t>
            </w:r>
            <w:r w:rsidR="00533C51">
              <w:rPr>
                <w:rFonts w:ascii="Arial" w:eastAsia="Arial" w:hAnsi="Arial" w:cs="Arial"/>
                <w:b w:val="0"/>
              </w:rPr>
              <w:t>plan report)</w:t>
            </w:r>
          </w:p>
        </w:tc>
        <w:tc>
          <w:tcPr>
            <w:tcW w:w="5490" w:type="dxa"/>
            <w:tcBorders>
              <w:left w:val="single" w:sz="4" w:space="0" w:color="auto"/>
            </w:tcBorders>
          </w:tcPr>
          <w:p w14:paraId="75E3BC3D" w14:textId="77777777" w:rsidR="00B16D5C" w:rsidRPr="00D65619" w:rsidRDefault="00B16D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i/>
              </w:rPr>
            </w:pPr>
          </w:p>
        </w:tc>
      </w:tr>
      <w:tr w:rsidR="00192C19" w:rsidRPr="00D65619" w14:paraId="726124E2" w14:textId="77777777" w:rsidTr="004D6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2"/>
          </w:tcPr>
          <w:p w14:paraId="307778C7" w14:textId="77777777" w:rsidR="00192C19" w:rsidRPr="00D65619" w:rsidRDefault="00192C19">
            <w:pPr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</w:rPr>
              <w:t>Status</w:t>
            </w:r>
          </w:p>
        </w:tc>
      </w:tr>
      <w:tr w:rsidR="00826658" w:rsidRPr="00192C19" w14:paraId="70085B94" w14:textId="77777777" w:rsidTr="004D64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2" w:type="dxa"/>
            <w:tcBorders>
              <w:right w:val="single" w:sz="4" w:space="0" w:color="auto"/>
            </w:tcBorders>
          </w:tcPr>
          <w:p w14:paraId="13D0F3F5" w14:textId="77777777" w:rsidR="00325F40" w:rsidRPr="00192C19" w:rsidRDefault="00192C19" w:rsidP="00533C51">
            <w:pPr>
              <w:pStyle w:val="ListParagraph"/>
              <w:numPr>
                <w:ilvl w:val="0"/>
                <w:numId w:val="7"/>
              </w:numPr>
              <w:rPr>
                <w:rFonts w:ascii="Arial" w:eastAsia="Arial" w:hAnsi="Arial" w:cs="Arial"/>
                <w:b w:val="0"/>
              </w:rPr>
            </w:pPr>
            <w:r>
              <w:rPr>
                <w:rFonts w:ascii="Arial" w:eastAsia="Arial" w:hAnsi="Arial" w:cs="Arial"/>
                <w:b w:val="0"/>
              </w:rPr>
              <w:t xml:space="preserve">Tasks Completed </w:t>
            </w:r>
          </w:p>
        </w:tc>
        <w:tc>
          <w:tcPr>
            <w:tcW w:w="5490" w:type="dxa"/>
            <w:tcBorders>
              <w:left w:val="single" w:sz="4" w:space="0" w:color="auto"/>
            </w:tcBorders>
          </w:tcPr>
          <w:p w14:paraId="522BA93D" w14:textId="77777777" w:rsidR="00826658" w:rsidRPr="00192C19" w:rsidRDefault="00826658" w:rsidP="00325F40">
            <w:pPr>
              <w:spacing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</w:tc>
      </w:tr>
    </w:tbl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569"/>
        <w:gridCol w:w="5583"/>
      </w:tblGrid>
      <w:tr w:rsidR="00B16D5C" w:rsidRPr="00192C19" w14:paraId="662F0665" w14:textId="77777777" w:rsidTr="004D6467">
        <w:trPr>
          <w:trHeight w:val="1385"/>
        </w:trPr>
        <w:tc>
          <w:tcPr>
            <w:tcW w:w="3600" w:type="dxa"/>
          </w:tcPr>
          <w:p w14:paraId="0BAE357B" w14:textId="77777777" w:rsidR="00B16D5C" w:rsidRPr="00192C19" w:rsidRDefault="00192C19" w:rsidP="00533C51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s Remaining</w:t>
            </w:r>
            <w:r w:rsidR="00697CF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670" w:type="dxa"/>
          </w:tcPr>
          <w:p w14:paraId="354654C6" w14:textId="77777777" w:rsidR="00B16D5C" w:rsidRPr="00192C19" w:rsidRDefault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4D6467" w:rsidRPr="00192C19" w14:paraId="0B940C79" w14:textId="77777777" w:rsidTr="004D6467">
        <w:tc>
          <w:tcPr>
            <w:tcW w:w="9270" w:type="dxa"/>
            <w:gridSpan w:val="2"/>
            <w:shd w:val="clear" w:color="auto" w:fill="BFBFBF" w:themeFill="background1" w:themeFillShade="BF"/>
          </w:tcPr>
          <w:p w14:paraId="3515420F" w14:textId="77777777" w:rsidR="004D6467" w:rsidRPr="00192C19" w:rsidRDefault="004D6467" w:rsidP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clusion:</w:t>
            </w:r>
          </w:p>
        </w:tc>
      </w:tr>
      <w:tr w:rsidR="004D6467" w:rsidRPr="00192C19" w14:paraId="7100E997" w14:textId="77777777" w:rsidTr="004D6467">
        <w:tc>
          <w:tcPr>
            <w:tcW w:w="3600" w:type="dxa"/>
          </w:tcPr>
          <w:p w14:paraId="49AF3B53" w14:textId="77777777" w:rsidR="004D6467" w:rsidRDefault="004D6467" w:rsidP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mmary</w:t>
            </w:r>
          </w:p>
        </w:tc>
        <w:tc>
          <w:tcPr>
            <w:tcW w:w="5670" w:type="dxa"/>
          </w:tcPr>
          <w:p w14:paraId="6283AFEC" w14:textId="77777777" w:rsidR="004D6467" w:rsidRDefault="004D6467" w:rsidP="004D6467">
            <w:pPr>
              <w:rPr>
                <w:rFonts w:ascii="Arial" w:eastAsia="Arial" w:hAnsi="Arial" w:cs="Arial"/>
              </w:rPr>
            </w:pPr>
          </w:p>
        </w:tc>
      </w:tr>
      <w:tr w:rsidR="004D6467" w:rsidRPr="00192C19" w14:paraId="5A06BC6A" w14:textId="77777777" w:rsidTr="004D6467">
        <w:tc>
          <w:tcPr>
            <w:tcW w:w="3600" w:type="dxa"/>
          </w:tcPr>
          <w:p w14:paraId="4B0E4588" w14:textId="77777777" w:rsidR="004D6467" w:rsidRDefault="004D6467" w:rsidP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valuation</w:t>
            </w:r>
          </w:p>
        </w:tc>
        <w:tc>
          <w:tcPr>
            <w:tcW w:w="5670" w:type="dxa"/>
          </w:tcPr>
          <w:p w14:paraId="7D8E6006" w14:textId="77777777" w:rsidR="004D6467" w:rsidRDefault="004D6467" w:rsidP="004D6467">
            <w:pPr>
              <w:rPr>
                <w:rFonts w:ascii="Arial" w:eastAsia="Arial" w:hAnsi="Arial" w:cs="Arial"/>
              </w:rPr>
            </w:pPr>
          </w:p>
        </w:tc>
      </w:tr>
      <w:tr w:rsidR="004D6467" w:rsidRPr="00192C19" w14:paraId="23F8D454" w14:textId="77777777" w:rsidTr="004D6467">
        <w:tc>
          <w:tcPr>
            <w:tcW w:w="3600" w:type="dxa"/>
          </w:tcPr>
          <w:p w14:paraId="4F77209F" w14:textId="77777777" w:rsidR="004D6467" w:rsidRDefault="004D6467" w:rsidP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orecast</w:t>
            </w:r>
          </w:p>
        </w:tc>
        <w:tc>
          <w:tcPr>
            <w:tcW w:w="5670" w:type="dxa"/>
          </w:tcPr>
          <w:p w14:paraId="282B661B" w14:textId="77777777" w:rsidR="004D6467" w:rsidRDefault="004D6467" w:rsidP="004D6467">
            <w:pPr>
              <w:rPr>
                <w:rFonts w:ascii="Arial" w:eastAsia="Arial" w:hAnsi="Arial" w:cs="Arial"/>
              </w:rPr>
            </w:pPr>
          </w:p>
        </w:tc>
      </w:tr>
      <w:tr w:rsidR="004D6467" w:rsidRPr="00192C19" w14:paraId="3F9AB916" w14:textId="77777777" w:rsidTr="004D6467">
        <w:tc>
          <w:tcPr>
            <w:tcW w:w="3600" w:type="dxa"/>
          </w:tcPr>
          <w:p w14:paraId="1BF66F0A" w14:textId="77777777" w:rsidR="004D6467" w:rsidRDefault="004D6467" w:rsidP="004D646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act Information</w:t>
            </w:r>
            <w:r w:rsidR="0082479A">
              <w:rPr>
                <w:rFonts w:ascii="Arial" w:eastAsia="Arial" w:hAnsi="Arial" w:cs="Arial"/>
              </w:rPr>
              <w:t xml:space="preserve"> (Your contact information)</w:t>
            </w:r>
          </w:p>
        </w:tc>
        <w:tc>
          <w:tcPr>
            <w:tcW w:w="5670" w:type="dxa"/>
          </w:tcPr>
          <w:p w14:paraId="580E81E9" w14:textId="77777777" w:rsidR="004D6467" w:rsidRDefault="004D6467" w:rsidP="004D6467">
            <w:pPr>
              <w:rPr>
                <w:rFonts w:ascii="Arial" w:eastAsia="Arial" w:hAnsi="Arial" w:cs="Arial"/>
              </w:rPr>
            </w:pPr>
          </w:p>
        </w:tc>
      </w:tr>
    </w:tbl>
    <w:p w14:paraId="2DBB5AFC" w14:textId="77777777" w:rsidR="009C1D55" w:rsidRDefault="009C1D55" w:rsidP="00DF6DBC">
      <w:pPr>
        <w:rPr>
          <w:rFonts w:ascii="Arial" w:eastAsia="Arial" w:hAnsi="Arial" w:cs="Arial"/>
        </w:rPr>
      </w:pPr>
    </w:p>
    <w:p w14:paraId="079E2ECC" w14:textId="77777777" w:rsidR="00D65619" w:rsidRDefault="00D65619" w:rsidP="00DF6DBC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mplate adapted from: Finkelstein, L. (2008) Pocket Book of Technical Writing (3</w:t>
      </w:r>
      <w:r w:rsidRPr="00D65619">
        <w:rPr>
          <w:rFonts w:ascii="Arial" w:eastAsia="Arial" w:hAnsi="Arial" w:cs="Arial"/>
          <w:vertAlign w:val="superscript"/>
        </w:rPr>
        <w:t>rd</w:t>
      </w:r>
      <w:r>
        <w:rPr>
          <w:rFonts w:ascii="Arial" w:eastAsia="Arial" w:hAnsi="Arial" w:cs="Arial"/>
        </w:rPr>
        <w:t xml:space="preserve"> ed.). </w:t>
      </w:r>
      <w:r w:rsidR="00192C19">
        <w:rPr>
          <w:rFonts w:ascii="Arial" w:eastAsia="Arial" w:hAnsi="Arial" w:cs="Arial"/>
        </w:rPr>
        <w:t>New York: McGraw-Hill. (Chapter 7, Outline 7.1 Progress Reports)</w:t>
      </w:r>
    </w:p>
    <w:p w14:paraId="5A75F2E4" w14:textId="77777777" w:rsidR="00192C19" w:rsidRDefault="00192C19" w:rsidP="00DF6DBC">
      <w:pPr>
        <w:rPr>
          <w:rFonts w:ascii="Arial" w:eastAsia="Arial" w:hAnsi="Arial" w:cs="Arial"/>
        </w:rPr>
      </w:pPr>
    </w:p>
    <w:sectPr w:rsidR="00192C19" w:rsidSect="008921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42BAD"/>
    <w:multiLevelType w:val="hybridMultilevel"/>
    <w:tmpl w:val="7D908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52B0F"/>
    <w:multiLevelType w:val="multilevel"/>
    <w:tmpl w:val="42AC3E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9F0C32"/>
    <w:multiLevelType w:val="multilevel"/>
    <w:tmpl w:val="21E84B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067AB7"/>
    <w:multiLevelType w:val="hybridMultilevel"/>
    <w:tmpl w:val="31C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D28AC"/>
    <w:multiLevelType w:val="hybridMultilevel"/>
    <w:tmpl w:val="0A188CC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29D87FE7"/>
    <w:multiLevelType w:val="multilevel"/>
    <w:tmpl w:val="2C10AC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43D17EF"/>
    <w:multiLevelType w:val="hybridMultilevel"/>
    <w:tmpl w:val="AF1C4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441D7C"/>
    <w:multiLevelType w:val="hybridMultilevel"/>
    <w:tmpl w:val="675A4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550063"/>
    <w:multiLevelType w:val="multilevel"/>
    <w:tmpl w:val="FFA635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DD67D8F"/>
    <w:multiLevelType w:val="hybridMultilevel"/>
    <w:tmpl w:val="551A1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0A16C1"/>
    <w:multiLevelType w:val="hybridMultilevel"/>
    <w:tmpl w:val="34367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7"/>
  </w:num>
  <w:num w:numId="7">
    <w:abstractNumId w:val="9"/>
  </w:num>
  <w:num w:numId="8">
    <w:abstractNumId w:val="4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QyMTQ2NzAxtjBX0lEKTi0uzszPAykwrAUAbQDYTiwAAAA="/>
  </w:docVars>
  <w:rsids>
    <w:rsidRoot w:val="00A51404"/>
    <w:rsid w:val="00192C19"/>
    <w:rsid w:val="002157B8"/>
    <w:rsid w:val="002A1D4C"/>
    <w:rsid w:val="00325F40"/>
    <w:rsid w:val="00334C6E"/>
    <w:rsid w:val="003A0728"/>
    <w:rsid w:val="004C53D1"/>
    <w:rsid w:val="004D6467"/>
    <w:rsid w:val="00526661"/>
    <w:rsid w:val="00533C51"/>
    <w:rsid w:val="0053545A"/>
    <w:rsid w:val="005C37D2"/>
    <w:rsid w:val="00697CFD"/>
    <w:rsid w:val="0082479A"/>
    <w:rsid w:val="00826658"/>
    <w:rsid w:val="00833DCB"/>
    <w:rsid w:val="0089212F"/>
    <w:rsid w:val="008D3B5C"/>
    <w:rsid w:val="008E17CE"/>
    <w:rsid w:val="009A0E60"/>
    <w:rsid w:val="009A77BA"/>
    <w:rsid w:val="009C1D55"/>
    <w:rsid w:val="00A51404"/>
    <w:rsid w:val="00AF55CF"/>
    <w:rsid w:val="00B14B47"/>
    <w:rsid w:val="00B169E7"/>
    <w:rsid w:val="00B16D5C"/>
    <w:rsid w:val="00C73281"/>
    <w:rsid w:val="00CA4AF9"/>
    <w:rsid w:val="00CF1037"/>
    <w:rsid w:val="00D65619"/>
    <w:rsid w:val="00D837FA"/>
    <w:rsid w:val="00DF6DBC"/>
    <w:rsid w:val="00E358CC"/>
    <w:rsid w:val="00E51C0F"/>
    <w:rsid w:val="00F9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6D855"/>
  <w15:docId w15:val="{DE3AA39F-5550-40B4-81F4-E3BC77CE1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9212F"/>
  </w:style>
  <w:style w:type="paragraph" w:styleId="Heading1">
    <w:name w:val="heading 1"/>
    <w:basedOn w:val="Normal"/>
    <w:next w:val="Normal"/>
    <w:rsid w:val="0089212F"/>
    <w:pPr>
      <w:keepNext/>
      <w:keepLines/>
      <w:spacing w:after="0"/>
      <w:outlineLvl w:val="0"/>
    </w:pPr>
    <w:rPr>
      <w:rFonts w:ascii="Arial" w:eastAsia="Arial" w:hAnsi="Arial" w:cs="Arial"/>
      <w:b/>
    </w:rPr>
  </w:style>
  <w:style w:type="paragraph" w:styleId="Heading2">
    <w:name w:val="heading 2"/>
    <w:basedOn w:val="Normal"/>
    <w:next w:val="Normal"/>
    <w:rsid w:val="0089212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89212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9212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89212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89212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9212F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9212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9212F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FD3D3"/>
      </w:tcPr>
    </w:tblStylePr>
    <w:tblStylePr w:type="band1Horz">
      <w:tblPr/>
      <w:tcPr>
        <w:shd w:val="clear" w:color="auto" w:fill="EFD3D3"/>
      </w:tcPr>
    </w:tblStylePr>
  </w:style>
  <w:style w:type="table" w:styleId="TableGrid">
    <w:name w:val="Table Grid"/>
    <w:basedOn w:val="TableNormal"/>
    <w:uiPriority w:val="39"/>
    <w:rsid w:val="009C1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1D5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A77BA"/>
    <w:rPr>
      <w:color w:val="0000FF"/>
      <w:u w:val="single"/>
    </w:rPr>
  </w:style>
  <w:style w:type="table" w:styleId="MediumShading1">
    <w:name w:val="Medium Shading 1"/>
    <w:basedOn w:val="TableNormal"/>
    <w:uiPriority w:val="63"/>
    <w:rsid w:val="004D646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97CF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E7EDBD1C-47A8-4CBF-AF60-DD533CE96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ise State University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Bullard</dc:creator>
  <cp:lastModifiedBy>GR</cp:lastModifiedBy>
  <cp:revision>2</cp:revision>
  <dcterms:created xsi:type="dcterms:W3CDTF">2021-02-15T22:20:00Z</dcterms:created>
  <dcterms:modified xsi:type="dcterms:W3CDTF">2021-02-15T22:20:00Z</dcterms:modified>
</cp:coreProperties>
</file>